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550C" w:rsidRPr="00BB2B4C" w:rsidRDefault="00AD5BF4" w:rsidP="00BB2B4C">
      <w:pPr>
        <w:pStyle w:val="Title"/>
        <w:rPr>
          <w:rFonts w:ascii="Arial" w:hAnsi="Arial" w:cs="Arial"/>
          <w:b/>
          <w:sz w:val="22"/>
          <w:szCs w:val="22"/>
        </w:rPr>
      </w:pPr>
      <w:r w:rsidRPr="00BB2B4C">
        <w:rPr>
          <w:rFonts w:ascii="Arial" w:hAnsi="Arial" w:cs="Arial"/>
          <w:b/>
          <w:sz w:val="22"/>
          <w:szCs w:val="22"/>
        </w:rPr>
        <w:t xml:space="preserve">Changing </w:t>
      </w:r>
      <w:r w:rsidR="00F11446" w:rsidRPr="00BB2B4C">
        <w:rPr>
          <w:rFonts w:ascii="Arial" w:hAnsi="Arial" w:cs="Arial"/>
          <w:b/>
          <w:sz w:val="22"/>
          <w:szCs w:val="22"/>
        </w:rPr>
        <w:t xml:space="preserve">settings so </w:t>
      </w:r>
      <w:r w:rsidRPr="00BB2B4C">
        <w:rPr>
          <w:rFonts w:ascii="Arial" w:hAnsi="Arial" w:cs="Arial"/>
          <w:b/>
          <w:sz w:val="22"/>
          <w:szCs w:val="22"/>
        </w:rPr>
        <w:t>PDF’s open</w:t>
      </w:r>
      <w:r w:rsidR="00F11446" w:rsidRPr="00BB2B4C">
        <w:rPr>
          <w:rFonts w:ascii="Arial" w:hAnsi="Arial" w:cs="Arial"/>
          <w:b/>
          <w:sz w:val="22"/>
          <w:szCs w:val="22"/>
        </w:rPr>
        <w:t xml:space="preserve"> in</w:t>
      </w:r>
      <w:r w:rsidRPr="00BB2B4C">
        <w:rPr>
          <w:rFonts w:ascii="Arial" w:hAnsi="Arial" w:cs="Arial"/>
          <w:b/>
          <w:sz w:val="22"/>
          <w:szCs w:val="22"/>
        </w:rPr>
        <w:t xml:space="preserve"> Adobe Acrobat</w:t>
      </w:r>
      <w:r w:rsidR="00F11446" w:rsidRPr="00BB2B4C">
        <w:rPr>
          <w:rFonts w:ascii="Arial" w:hAnsi="Arial" w:cs="Arial"/>
          <w:b/>
          <w:sz w:val="22"/>
          <w:szCs w:val="22"/>
        </w:rPr>
        <w:t xml:space="preserve"> instead of a web browser</w:t>
      </w:r>
    </w:p>
    <w:p w:rsidR="00AD5BF4" w:rsidRPr="00BB2B4C" w:rsidRDefault="00AD5BF4" w:rsidP="00F11446">
      <w:pPr>
        <w:spacing w:after="0" w:line="240" w:lineRule="auto"/>
        <w:jc w:val="center"/>
        <w:rPr>
          <w:rFonts w:ascii="Arial" w:hAnsi="Arial" w:cs="Arial"/>
        </w:rPr>
      </w:pPr>
    </w:p>
    <w:p w:rsidR="00AD5BF4" w:rsidRPr="00BB2B4C" w:rsidRDefault="00BB2B4C" w:rsidP="00F11446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order to change W-2 withholding, you must </w:t>
      </w:r>
      <w:r w:rsidR="00AD5BF4" w:rsidRPr="00BB2B4C">
        <w:rPr>
          <w:rFonts w:ascii="Arial" w:hAnsi="Arial" w:cs="Arial"/>
        </w:rPr>
        <w:t xml:space="preserve">have Adobe PDF’s open with Adobe Acrobat instead of </w:t>
      </w:r>
      <w:r w:rsidR="00F11446" w:rsidRPr="00BB2B4C">
        <w:rPr>
          <w:rFonts w:ascii="Arial" w:hAnsi="Arial" w:cs="Arial"/>
        </w:rPr>
        <w:t>a</w:t>
      </w:r>
      <w:r w:rsidR="00AD5BF4" w:rsidRPr="00BB2B4C">
        <w:rPr>
          <w:rFonts w:ascii="Arial" w:hAnsi="Arial" w:cs="Arial"/>
        </w:rPr>
        <w:t xml:space="preserve"> web browser, follow these steps.</w:t>
      </w:r>
    </w:p>
    <w:p w:rsidR="00AD5BF4" w:rsidRPr="00BB2B4C" w:rsidRDefault="00AD5BF4" w:rsidP="00F11446">
      <w:pPr>
        <w:spacing w:after="0" w:line="240" w:lineRule="auto"/>
        <w:jc w:val="both"/>
        <w:rPr>
          <w:rFonts w:ascii="Arial" w:hAnsi="Arial" w:cs="Arial"/>
        </w:rPr>
      </w:pPr>
    </w:p>
    <w:p w:rsidR="00777489" w:rsidRDefault="00AD5BF4" w:rsidP="00777489">
      <w:pPr>
        <w:spacing w:after="0" w:line="240" w:lineRule="auto"/>
        <w:jc w:val="both"/>
        <w:rPr>
          <w:rFonts w:ascii="Arial" w:hAnsi="Arial" w:cs="Arial"/>
        </w:rPr>
      </w:pPr>
      <w:r w:rsidRPr="00BB2B4C">
        <w:rPr>
          <w:rFonts w:ascii="Arial" w:hAnsi="Arial" w:cs="Arial"/>
        </w:rPr>
        <w:t>On Chrome, click on settings</w:t>
      </w:r>
      <w:r w:rsidR="001A3D5D">
        <w:rPr>
          <w:rFonts w:ascii="Arial" w:hAnsi="Arial" w:cs="Arial"/>
        </w:rPr>
        <w:t>, then</w:t>
      </w:r>
      <w:r w:rsidR="00777489">
        <w:rPr>
          <w:rFonts w:ascii="Arial" w:hAnsi="Arial" w:cs="Arial"/>
        </w:rPr>
        <w:t xml:space="preserve"> click on </w:t>
      </w:r>
      <w:r w:rsidR="00777489">
        <w:rPr>
          <w:rFonts w:ascii="Arial" w:hAnsi="Arial" w:cs="Arial"/>
        </w:rPr>
        <w:t>S</w:t>
      </w:r>
      <w:r w:rsidR="00777489" w:rsidRPr="00BB2B4C">
        <w:rPr>
          <w:rFonts w:ascii="Arial" w:hAnsi="Arial" w:cs="Arial"/>
        </w:rPr>
        <w:t xml:space="preserve">ecurity </w:t>
      </w:r>
      <w:r w:rsidR="00777489">
        <w:rPr>
          <w:rFonts w:ascii="Arial" w:hAnsi="Arial" w:cs="Arial"/>
        </w:rPr>
        <w:t>and Privacy</w:t>
      </w:r>
      <w:bookmarkStart w:id="0" w:name="_GoBack"/>
      <w:bookmarkEnd w:id="0"/>
    </w:p>
    <w:p w:rsidR="00BB2B4C" w:rsidRPr="00BB2B4C" w:rsidRDefault="00BB2B4C" w:rsidP="00BB2B4C">
      <w:pPr>
        <w:spacing w:after="0" w:line="240" w:lineRule="auto"/>
        <w:jc w:val="both"/>
        <w:rPr>
          <w:rFonts w:ascii="Arial" w:hAnsi="Arial" w:cs="Arial"/>
        </w:rPr>
      </w:pPr>
    </w:p>
    <w:p w:rsidR="00BB2B4C" w:rsidRPr="00BB2B4C" w:rsidRDefault="00BB2B4C" w:rsidP="00BB2B4C">
      <w:pPr>
        <w:pStyle w:val="ListParagraph"/>
        <w:spacing w:after="0" w:line="240" w:lineRule="auto"/>
        <w:ind w:left="0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FA98421" wp14:editId="5887BDAE">
            <wp:extent cx="2614454" cy="36042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22602" cy="3615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7489">
        <w:rPr>
          <w:noProof/>
        </w:rPr>
        <w:drawing>
          <wp:inline distT="0" distB="0" distL="0" distR="0" wp14:anchorId="55742FE1" wp14:editId="655DACD1">
            <wp:extent cx="2674620" cy="1443623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01289" cy="1458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BF4" w:rsidRPr="00BB2B4C" w:rsidRDefault="00AD5BF4" w:rsidP="00F11446">
      <w:pPr>
        <w:spacing w:after="0" w:line="240" w:lineRule="auto"/>
        <w:jc w:val="both"/>
        <w:rPr>
          <w:rFonts w:ascii="Arial" w:hAnsi="Arial" w:cs="Arial"/>
        </w:rPr>
      </w:pPr>
    </w:p>
    <w:p w:rsidR="00AD5BF4" w:rsidRDefault="00AD5BF4" w:rsidP="00BB2B4C">
      <w:pPr>
        <w:spacing w:after="0" w:line="240" w:lineRule="auto"/>
        <w:jc w:val="both"/>
        <w:rPr>
          <w:rFonts w:ascii="Arial" w:hAnsi="Arial" w:cs="Arial"/>
        </w:rPr>
      </w:pPr>
      <w:r w:rsidRPr="00BB2B4C">
        <w:rPr>
          <w:rFonts w:ascii="Arial" w:hAnsi="Arial" w:cs="Arial"/>
        </w:rPr>
        <w:t>Click on Site Settings</w:t>
      </w:r>
    </w:p>
    <w:p w:rsidR="00777489" w:rsidRPr="00BB2B4C" w:rsidRDefault="00777489" w:rsidP="00BB2B4C">
      <w:pPr>
        <w:spacing w:after="0" w:line="240" w:lineRule="auto"/>
        <w:jc w:val="both"/>
        <w:rPr>
          <w:rFonts w:ascii="Arial" w:hAnsi="Arial" w:cs="Arial"/>
        </w:rPr>
      </w:pPr>
    </w:p>
    <w:p w:rsidR="00AD5BF4" w:rsidRPr="00BB2B4C" w:rsidRDefault="00BB2B4C" w:rsidP="00F11446">
      <w:pPr>
        <w:spacing w:after="0" w:line="24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DFBF91C" wp14:editId="104AA66C">
            <wp:extent cx="4953000" cy="229068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84312" cy="2305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BF4" w:rsidRPr="00BB2B4C" w:rsidRDefault="00AD5BF4" w:rsidP="00F11446">
      <w:pPr>
        <w:spacing w:after="0" w:line="240" w:lineRule="auto"/>
        <w:jc w:val="both"/>
        <w:rPr>
          <w:rFonts w:ascii="Arial" w:hAnsi="Arial" w:cs="Arial"/>
        </w:rPr>
      </w:pPr>
    </w:p>
    <w:p w:rsidR="00777489" w:rsidRDefault="0077748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AD5BF4" w:rsidRDefault="00AD5BF4" w:rsidP="00777489">
      <w:pPr>
        <w:spacing w:after="0" w:line="240" w:lineRule="auto"/>
        <w:jc w:val="both"/>
        <w:rPr>
          <w:rFonts w:ascii="Arial" w:hAnsi="Arial" w:cs="Arial"/>
        </w:rPr>
      </w:pPr>
      <w:r w:rsidRPr="00777489">
        <w:rPr>
          <w:rFonts w:ascii="Arial" w:hAnsi="Arial" w:cs="Arial"/>
        </w:rPr>
        <w:lastRenderedPageBreak/>
        <w:t>Under content, click additional content settings, then click PDF documents.</w:t>
      </w:r>
    </w:p>
    <w:p w:rsidR="00777489" w:rsidRPr="00777489" w:rsidRDefault="00777489" w:rsidP="00777489">
      <w:pPr>
        <w:spacing w:after="0" w:line="240" w:lineRule="auto"/>
        <w:jc w:val="both"/>
        <w:rPr>
          <w:rFonts w:ascii="Arial" w:hAnsi="Arial" w:cs="Arial"/>
        </w:rPr>
      </w:pPr>
    </w:p>
    <w:p w:rsidR="00AD5BF4" w:rsidRPr="00BB2B4C" w:rsidRDefault="00777489" w:rsidP="00F11446">
      <w:pPr>
        <w:spacing w:after="0" w:line="24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7191B01" wp14:editId="1706998A">
            <wp:extent cx="3335340" cy="31775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45235" cy="3186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77489">
        <w:rPr>
          <w:noProof/>
        </w:rPr>
        <w:t xml:space="preserve"> </w:t>
      </w:r>
      <w:r>
        <w:rPr>
          <w:noProof/>
        </w:rPr>
        <w:drawing>
          <wp:inline distT="0" distB="0" distL="0" distR="0" wp14:anchorId="25C979AA" wp14:editId="7CBD538C">
            <wp:extent cx="3429000" cy="26574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40020" cy="2666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BF4" w:rsidRPr="00BB2B4C" w:rsidRDefault="00AD5BF4" w:rsidP="00F11446">
      <w:pPr>
        <w:spacing w:after="0" w:line="240" w:lineRule="auto"/>
        <w:jc w:val="both"/>
        <w:rPr>
          <w:rFonts w:ascii="Arial" w:hAnsi="Arial" w:cs="Arial"/>
        </w:rPr>
      </w:pPr>
    </w:p>
    <w:p w:rsidR="00AD5BF4" w:rsidRDefault="00777489" w:rsidP="00777489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elect D</w:t>
      </w:r>
      <w:r w:rsidR="00AD5BF4" w:rsidRPr="00777489">
        <w:rPr>
          <w:rFonts w:ascii="Arial" w:hAnsi="Arial" w:cs="Arial"/>
        </w:rPr>
        <w:t>ownload PDF</w:t>
      </w:r>
      <w:r>
        <w:rPr>
          <w:rFonts w:ascii="Arial" w:hAnsi="Arial" w:cs="Arial"/>
        </w:rPr>
        <w:t>s and close the tab.</w:t>
      </w:r>
    </w:p>
    <w:p w:rsidR="00777489" w:rsidRDefault="00777489" w:rsidP="00777489">
      <w:pPr>
        <w:spacing w:after="0" w:line="240" w:lineRule="auto"/>
        <w:jc w:val="both"/>
        <w:rPr>
          <w:rFonts w:ascii="Arial" w:hAnsi="Arial" w:cs="Arial"/>
        </w:rPr>
      </w:pPr>
    </w:p>
    <w:p w:rsidR="00777489" w:rsidRPr="00777489" w:rsidRDefault="00777489" w:rsidP="00777489">
      <w:pPr>
        <w:spacing w:after="0" w:line="24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6927484" wp14:editId="1F43406E">
            <wp:extent cx="3917019" cy="2491956"/>
            <wp:effectExtent l="0" t="0" r="762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7019" cy="249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BF4" w:rsidRDefault="00AD5BF4" w:rsidP="00F11446">
      <w:pPr>
        <w:spacing w:after="0" w:line="240" w:lineRule="auto"/>
        <w:jc w:val="both"/>
        <w:rPr>
          <w:rFonts w:ascii="Arial" w:hAnsi="Arial" w:cs="Arial"/>
          <w:noProof/>
        </w:rPr>
      </w:pPr>
    </w:p>
    <w:p w:rsidR="00777489" w:rsidRPr="00BB2B4C" w:rsidRDefault="00777489" w:rsidP="00F11446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at’s it! </w:t>
      </w:r>
      <w:r w:rsidRPr="00777489">
        <w:rPr>
          <mc:AlternateContent>
            <mc:Choice Requires="w16se">
              <w:rFonts w:ascii="Arial" w:hAnsi="Arial" w:cs="Arial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:rsidR="00872D31" w:rsidRPr="00BB2B4C" w:rsidRDefault="00872D31" w:rsidP="00F11446">
      <w:pPr>
        <w:spacing w:after="0" w:line="240" w:lineRule="auto"/>
        <w:jc w:val="both"/>
        <w:rPr>
          <w:rFonts w:ascii="Arial" w:hAnsi="Arial" w:cs="Arial"/>
        </w:rPr>
      </w:pPr>
    </w:p>
    <w:p w:rsidR="00872D31" w:rsidRPr="00BB2B4C" w:rsidRDefault="00872D31" w:rsidP="00872D31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BB2B4C">
        <w:rPr>
          <w:rFonts w:ascii="Arial" w:eastAsia="Times New Roman" w:hAnsi="Arial" w:cs="Arial"/>
          <w:color w:val="000000"/>
        </w:rPr>
        <w:t>Site to download Adobe reader for free:</w:t>
      </w:r>
    </w:p>
    <w:p w:rsidR="00872D31" w:rsidRPr="00BB2B4C" w:rsidRDefault="00872D31" w:rsidP="00872D31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872D31" w:rsidRPr="00BB2B4C" w:rsidRDefault="001A3D5D" w:rsidP="00872D31">
      <w:pPr>
        <w:spacing w:after="0" w:line="240" w:lineRule="auto"/>
        <w:rPr>
          <w:rFonts w:ascii="Arial" w:eastAsia="Times New Roman" w:hAnsi="Arial" w:cs="Arial"/>
          <w:color w:val="000000"/>
        </w:rPr>
      </w:pPr>
      <w:hyperlink r:id="rId13" w:history="1">
        <w:r w:rsidR="00872D31" w:rsidRPr="00BB2B4C">
          <w:rPr>
            <w:rFonts w:ascii="Arial" w:eastAsia="Times New Roman" w:hAnsi="Arial" w:cs="Arial"/>
            <w:color w:val="0000FF"/>
            <w:u w:val="single"/>
          </w:rPr>
          <w:t>https://acrobat.adob</w:t>
        </w:r>
        <w:r w:rsidR="00872D31" w:rsidRPr="00BB2B4C">
          <w:rPr>
            <w:rFonts w:ascii="Arial" w:eastAsia="Times New Roman" w:hAnsi="Arial" w:cs="Arial"/>
            <w:color w:val="0000FF"/>
            <w:u w:val="single"/>
          </w:rPr>
          <w:t>e</w:t>
        </w:r>
        <w:r w:rsidR="00872D31" w:rsidRPr="00BB2B4C">
          <w:rPr>
            <w:rFonts w:ascii="Arial" w:eastAsia="Times New Roman" w:hAnsi="Arial" w:cs="Arial"/>
            <w:color w:val="0000FF"/>
            <w:u w:val="single"/>
          </w:rPr>
          <w:t>.com/us/en/acrobat/pdf-reader.html</w:t>
        </w:r>
      </w:hyperlink>
    </w:p>
    <w:p w:rsidR="00872D31" w:rsidRPr="00BB2B4C" w:rsidRDefault="00872D31" w:rsidP="00872D31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872D31" w:rsidRPr="00BB2B4C" w:rsidRDefault="00777489" w:rsidP="00872D31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noProof/>
        </w:rPr>
        <w:lastRenderedPageBreak/>
        <w:drawing>
          <wp:inline distT="0" distB="0" distL="0" distR="0" wp14:anchorId="1FCE9C8B" wp14:editId="4635A4AE">
            <wp:extent cx="6858000" cy="47351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73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2047" w:rsidRDefault="00D82047" w:rsidP="00F11446">
      <w:pPr>
        <w:spacing w:after="0" w:line="240" w:lineRule="auto"/>
        <w:jc w:val="both"/>
        <w:rPr>
          <w:rFonts w:ascii="Arial" w:hAnsi="Arial" w:cs="Arial"/>
        </w:rPr>
      </w:pPr>
    </w:p>
    <w:p w:rsidR="001A3D5D" w:rsidRPr="00BB2B4C" w:rsidRDefault="001A3D5D" w:rsidP="00F11446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Employees that have questions or want more information about Acrobat Pro DC should call the Helpdesk.</w:t>
      </w:r>
    </w:p>
    <w:sectPr w:rsidR="001A3D5D" w:rsidRPr="00BB2B4C" w:rsidSect="00BB2B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1446" w:rsidRDefault="00F11446" w:rsidP="00F11446">
      <w:pPr>
        <w:spacing w:after="0" w:line="240" w:lineRule="auto"/>
      </w:pPr>
      <w:r>
        <w:separator/>
      </w:r>
    </w:p>
  </w:endnote>
  <w:endnote w:type="continuationSeparator" w:id="0">
    <w:p w:rsidR="00F11446" w:rsidRDefault="00F11446" w:rsidP="00F114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1446" w:rsidRDefault="00F11446" w:rsidP="00F11446">
      <w:pPr>
        <w:spacing w:after="0" w:line="240" w:lineRule="auto"/>
      </w:pPr>
      <w:r>
        <w:separator/>
      </w:r>
    </w:p>
  </w:footnote>
  <w:footnote w:type="continuationSeparator" w:id="0">
    <w:p w:rsidR="00F11446" w:rsidRDefault="00F11446" w:rsidP="00F114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7C285B"/>
    <w:multiLevelType w:val="hybridMultilevel"/>
    <w:tmpl w:val="BC7C80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C4E6C91"/>
    <w:multiLevelType w:val="hybridMultilevel"/>
    <w:tmpl w:val="B6BCE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TY1M7G0MDEytrBU0lEKTi0uzszPAykwrAUA7S8zYSwAAAA="/>
  </w:docVars>
  <w:rsids>
    <w:rsidRoot w:val="00AD5BF4"/>
    <w:rsid w:val="00152AAF"/>
    <w:rsid w:val="001A3D5D"/>
    <w:rsid w:val="00777489"/>
    <w:rsid w:val="00872D31"/>
    <w:rsid w:val="00AD5BF4"/>
    <w:rsid w:val="00B557E5"/>
    <w:rsid w:val="00BB2B4C"/>
    <w:rsid w:val="00CA3995"/>
    <w:rsid w:val="00D82047"/>
    <w:rsid w:val="00F11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95C1421"/>
  <w15:chartTrackingRefBased/>
  <w15:docId w15:val="{015E3C39-506C-4B3B-B14A-0045527DD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5B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557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57E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nam10.safelinks.protection.outlook.com/?url=https%3A%2F%2Facrobat.adobe.com%2Fus%2Fen%2Facrobat%2Fpdf-reader.html&amp;data=04%7C01%7Ccdirks%40wvc.edu%7Ccce3744b39074489131908d909a1ae58%7Cfe590da28322492da44c32a1d698a506%7C0%7C0%7C637551412313256269%7CUnknown%7CTWFpbGZsb3d8eyJWIjoiMC4wLjAwMDAiLCJQIjoiV2luMzIiLCJBTiI6Ik1haWwiLCJXVCI6Mn0%3D%7C1000&amp;sdata=Z9RIiuReS7gAGNwj4paQiYhAzaI2k9DgmcHDvSVtymo%3D&amp;reserved=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natcheeValleyCollege</Company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Andreason</dc:creator>
  <cp:keywords/>
  <dc:description/>
  <cp:lastModifiedBy>Marker, Tim</cp:lastModifiedBy>
  <cp:revision>5</cp:revision>
  <dcterms:created xsi:type="dcterms:W3CDTF">2021-08-23T17:06:00Z</dcterms:created>
  <dcterms:modified xsi:type="dcterms:W3CDTF">2022-03-19T23:05:00Z</dcterms:modified>
</cp:coreProperties>
</file>